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401C7D78" w:rsidR="000172AA" w:rsidRPr="000172AA" w:rsidRDefault="000172AA" w:rsidP="00E31880">
      <w:pPr>
        <w:jc w:val="center"/>
        <w:rPr>
          <w:b/>
          <w:bCs/>
          <w:sz w:val="32"/>
          <w:szCs w:val="32"/>
        </w:rPr>
      </w:pPr>
      <w:r>
        <w:rPr>
          <w:b/>
          <w:bCs/>
          <w:sz w:val="32"/>
          <w:szCs w:val="32"/>
        </w:rPr>
        <w:t>(</w:t>
      </w:r>
      <w:r w:rsidR="00C05B62">
        <w:rPr>
          <w:b/>
          <w:bCs/>
          <w:sz w:val="32"/>
          <w:szCs w:val="32"/>
        </w:rPr>
        <w:t>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7AA9B9F" w:rsidR="00C543C7" w:rsidRDefault="00C05B62"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EDB27" w14:textId="77777777" w:rsidR="00332F8B" w:rsidRDefault="00332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395E32A" w:rsidR="00F4034F" w:rsidRPr="00332F8B" w:rsidRDefault="00F4034F" w:rsidP="00332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76C3C" w14:textId="77777777" w:rsidR="00332F8B" w:rsidRDefault="00332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0E872" w14:textId="77777777" w:rsidR="00332F8B" w:rsidRDefault="00332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F6E7DD" w:rsidR="00F4034F" w:rsidRPr="00332F8B" w:rsidRDefault="00F4034F" w:rsidP="00332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6BF98" w14:textId="77777777" w:rsidR="00332F8B" w:rsidRDefault="00332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833726">
    <w:abstractNumId w:val="1"/>
  </w:num>
  <w:num w:numId="2" w16cid:durableId="996811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32F8B"/>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05B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6</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